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414B" w:rsidRPr="00EB0F1B" w:rsidRDefault="00DD4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bookmarkStart w:id="0" w:name="_heading=h.gjdgxs" w:colFirst="0" w:colLast="0"/>
      <w:bookmarkStart w:id="1" w:name="_GoBack"/>
      <w:bookmarkEnd w:id="0"/>
      <w:bookmarkEnd w:id="1"/>
    </w:p>
    <w:p w:rsidR="00DD414B" w:rsidRPr="00EB0F1B" w:rsidRDefault="00DD4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DD414B" w:rsidRPr="00EB0F1B" w:rsidRDefault="00DB36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EB0F1B">
        <w:t>[DATE]</w:t>
      </w:r>
    </w:p>
    <w:p w:rsidR="00DD414B" w:rsidRPr="00EB0F1B" w:rsidRDefault="00DD4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DD414B" w:rsidRPr="00EB0F1B" w:rsidRDefault="00DD4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DD414B" w:rsidRPr="00EB0F1B" w:rsidRDefault="00DB36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EB0F1B">
        <w:t>Contact Name</w:t>
      </w:r>
    </w:p>
    <w:p w:rsidR="00DD414B" w:rsidRPr="00EB0F1B" w:rsidRDefault="00DB36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EB0F1B">
        <w:t>Address</w:t>
      </w:r>
    </w:p>
    <w:p w:rsidR="00DD414B" w:rsidRPr="00EB0F1B" w:rsidRDefault="00DB36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EB0F1B">
        <w:t>Address2</w:t>
      </w:r>
    </w:p>
    <w:p w:rsidR="00EB0F1B" w:rsidRDefault="00EB0F1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GB"/>
        </w:rPr>
      </w:pPr>
      <w:r>
        <w:rPr>
          <w:lang w:val="en-GB"/>
        </w:rPr>
        <w:t>Town/</w:t>
      </w:r>
      <w:r w:rsidR="00DB36DE" w:rsidRPr="00EB0F1B">
        <w:t>City</w:t>
      </w:r>
    </w:p>
    <w:p w:rsidR="00DD414B" w:rsidRPr="00EB0F1B" w:rsidRDefault="00EB0F1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lang w:val="en-GB"/>
        </w:rPr>
        <w:t>County</w:t>
      </w:r>
      <w:r w:rsidR="00DB36DE" w:rsidRPr="00EB0F1B">
        <w:t>/Province</w:t>
      </w:r>
    </w:p>
    <w:p w:rsidR="00DD414B" w:rsidRPr="00EB0F1B" w:rsidRDefault="00DB36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EB0F1B">
        <w:t>Postal Code</w:t>
      </w:r>
    </w:p>
    <w:p w:rsidR="00DD414B" w:rsidRPr="00EB0F1B" w:rsidRDefault="00DD414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p>
    <w:p w:rsidR="00DD414B" w:rsidRPr="00EB0F1B" w:rsidRDefault="00DD414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p>
    <w:p w:rsidR="00DD414B" w:rsidRPr="00EB0F1B" w:rsidRDefault="00DD414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p>
    <w:p w:rsidR="00DD414B" w:rsidRPr="00EB0F1B" w:rsidRDefault="00DB36DE">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EB0F1B">
        <w:rPr>
          <w:rFonts w:eastAsia="Courier New"/>
          <w:b/>
          <w:color w:val="000000"/>
        </w:rPr>
        <w:t>RE: ANNOUNCEMENT OF CHANGE OF ADDRESS</w:t>
      </w:r>
    </w:p>
    <w:p w:rsidR="00DD414B" w:rsidRPr="00EB0F1B" w:rsidRDefault="00DD4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DD414B" w:rsidRPr="00EB0F1B" w:rsidRDefault="00DD4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DD414B" w:rsidRPr="00EB0F1B" w:rsidRDefault="00DB36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EB0F1B">
        <w:rPr>
          <w:color w:val="000000"/>
        </w:rPr>
        <w:t>Dear [CLIENT NAME]</w:t>
      </w:r>
    </w:p>
    <w:p w:rsidR="00DD414B" w:rsidRPr="00EB0F1B" w:rsidRDefault="00DD414B" w:rsidP="00EB0F1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EB0F1B" w:rsidRDefault="00EB0F1B" w:rsidP="00EB0F1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lang w:val="en-GB"/>
        </w:rPr>
      </w:pPr>
      <w:r>
        <w:rPr>
          <w:rFonts w:eastAsia="Courier New"/>
          <w:color w:val="000000"/>
          <w:lang w:val="en-GB"/>
        </w:rPr>
        <w:t>We are writing</w:t>
      </w:r>
      <w:r w:rsidR="00DB36DE" w:rsidRPr="00EB0F1B">
        <w:rPr>
          <w:rFonts w:eastAsia="Courier New"/>
          <w:color w:val="000000"/>
        </w:rPr>
        <w:t xml:space="preserve"> </w:t>
      </w:r>
      <w:r>
        <w:rPr>
          <w:rFonts w:eastAsia="Courier New"/>
          <w:color w:val="000000"/>
          <w:lang w:val="en-GB"/>
        </w:rPr>
        <w:t xml:space="preserve">with good news that we are moving to </w:t>
      </w:r>
      <w:r w:rsidR="00DB36DE" w:rsidRPr="00EB0F1B">
        <w:rPr>
          <w:rFonts w:eastAsia="Courier New"/>
          <w:color w:val="000000"/>
        </w:rPr>
        <w:t>our brand new offices</w:t>
      </w:r>
      <w:r>
        <w:rPr>
          <w:rFonts w:eastAsia="Courier New"/>
          <w:color w:val="000000"/>
          <w:lang w:val="en-GB"/>
        </w:rPr>
        <w:t xml:space="preserve"> very soon</w:t>
      </w:r>
      <w:r w:rsidR="00DB36DE" w:rsidRPr="00EB0F1B">
        <w:rPr>
          <w:rFonts w:eastAsia="Courier New"/>
          <w:color w:val="000000"/>
        </w:rPr>
        <w:t>.</w:t>
      </w:r>
    </w:p>
    <w:p w:rsidR="00EB0F1B" w:rsidRDefault="00EB0F1B" w:rsidP="00EB0F1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lang w:val="en-GB"/>
        </w:rPr>
      </w:pPr>
    </w:p>
    <w:p w:rsidR="00DD414B" w:rsidRPr="00EB0F1B" w:rsidRDefault="00DB36DE" w:rsidP="00EB0F1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EB0F1B">
        <w:rPr>
          <w:rFonts w:eastAsia="Courier New"/>
          <w:color w:val="000000"/>
        </w:rPr>
        <w:t xml:space="preserve"> As of [DATE], our new address and telephone number will b</w:t>
      </w:r>
      <w:r w:rsidRPr="00EB0F1B">
        <w:rPr>
          <w:rFonts w:eastAsia="Courier New"/>
        </w:rPr>
        <w:t>e</w:t>
      </w:r>
      <w:r w:rsidRPr="00EB0F1B">
        <w:rPr>
          <w:rFonts w:eastAsia="Courier New"/>
          <w:color w:val="000000"/>
        </w:rPr>
        <w:t>:</w:t>
      </w:r>
    </w:p>
    <w:p w:rsidR="00DD414B" w:rsidRPr="00EB0F1B" w:rsidRDefault="00DD414B" w:rsidP="00EB0F1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DD414B" w:rsidRPr="00EB0F1B" w:rsidRDefault="00DB36DE" w:rsidP="00EB0F1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EB0F1B">
        <w:rPr>
          <w:rFonts w:eastAsia="Courier New"/>
          <w:color w:val="000000"/>
        </w:rPr>
        <w:t>[ADDRESS]</w:t>
      </w:r>
    </w:p>
    <w:p w:rsidR="00DD414B" w:rsidRPr="00EB0F1B" w:rsidRDefault="00DB36DE" w:rsidP="00EB0F1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EB0F1B">
        <w:rPr>
          <w:rFonts w:eastAsia="Courier New"/>
          <w:color w:val="000000"/>
        </w:rPr>
        <w:t>[CITY]</w:t>
      </w:r>
    </w:p>
    <w:p w:rsidR="00DD414B" w:rsidRPr="00EB0F1B" w:rsidRDefault="00DB36DE" w:rsidP="00EB0F1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EB0F1B">
        <w:rPr>
          <w:rFonts w:eastAsia="Courier New"/>
          <w:color w:val="000000"/>
        </w:rPr>
        <w:t>[POSTAL CODE]</w:t>
      </w:r>
    </w:p>
    <w:p w:rsidR="00DD414B" w:rsidRPr="00EB0F1B" w:rsidRDefault="00DB36DE" w:rsidP="00EB0F1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EB0F1B">
        <w:rPr>
          <w:rFonts w:eastAsia="Courier New"/>
          <w:color w:val="000000"/>
        </w:rPr>
        <w:t>[CONTACT DETAILS]</w:t>
      </w:r>
    </w:p>
    <w:p w:rsidR="00DD414B" w:rsidRPr="00EB0F1B" w:rsidRDefault="00DD414B" w:rsidP="00EB0F1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DD414B" w:rsidRPr="00EB0F1B" w:rsidRDefault="00EB0F1B" w:rsidP="00EB0F1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Pr>
          <w:rFonts w:eastAsia="Courier New"/>
          <w:lang w:val="en-GB"/>
        </w:rPr>
        <w:t>Please contact us if you have any questions.</w:t>
      </w:r>
    </w:p>
    <w:p w:rsidR="00DD414B" w:rsidRPr="00EB0F1B" w:rsidRDefault="00DD414B" w:rsidP="00EB0F1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DD414B" w:rsidRPr="00EB0F1B" w:rsidRDefault="00DD414B" w:rsidP="00EB0F1B">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DD414B" w:rsidRPr="00EB0F1B" w:rsidRDefault="00DB36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EB0F1B">
        <w:t>Sincerely,</w:t>
      </w:r>
    </w:p>
    <w:p w:rsidR="00DD414B" w:rsidRPr="00EB0F1B" w:rsidRDefault="00DD4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DD414B" w:rsidRPr="00EB0F1B" w:rsidRDefault="00DD4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DD414B" w:rsidRPr="00EB0F1B" w:rsidRDefault="00DD4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DD414B" w:rsidRPr="00EB0F1B" w:rsidRDefault="00DD4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DD414B" w:rsidRPr="00EB0F1B" w:rsidRDefault="00DB36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EB0F1B">
        <w:t>[NAME]</w:t>
      </w:r>
    </w:p>
    <w:p w:rsidR="00DD414B" w:rsidRPr="00EB0F1B" w:rsidRDefault="00DB36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EB0F1B">
        <w:rPr>
          <w:color w:val="000000"/>
        </w:rPr>
        <w:t>[TITLE]</w:t>
      </w:r>
    </w:p>
    <w:p w:rsidR="00DD414B" w:rsidRPr="00EB0F1B" w:rsidRDefault="00DB36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EB0F1B">
        <w:rPr>
          <w:color w:val="000000"/>
        </w:rPr>
        <w:t>[CONTACT DETAILS]</w:t>
      </w:r>
    </w:p>
    <w:p w:rsidR="00DD414B" w:rsidRPr="00EB0F1B" w:rsidRDefault="00DB36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EB0F1B">
        <w:rPr>
          <w:color w:val="000000"/>
        </w:rPr>
        <w:t xml:space="preserve">[COMPANY EMAIL] </w:t>
      </w:r>
    </w:p>
    <w:p w:rsidR="00DD414B" w:rsidRPr="00EB0F1B" w:rsidRDefault="00DD4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DD414B" w:rsidRPr="00EB0F1B" w:rsidSect="00DD414B">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36DE" w:rsidRDefault="00DB36DE" w:rsidP="00DD414B">
      <w:r>
        <w:separator/>
      </w:r>
    </w:p>
  </w:endnote>
  <w:endnote w:type="continuationSeparator" w:id="0">
    <w:p w:rsidR="00DB36DE" w:rsidRDefault="00DB36DE" w:rsidP="00DD41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414B" w:rsidRDefault="00DB36DE">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DD414B" w:rsidRDefault="00DB36DE">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DD414B" w:rsidRDefault="00DB36DE">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DD414B" w:rsidRDefault="00407C2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DB36DE">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36DE" w:rsidRDefault="00DB36DE" w:rsidP="00DD414B">
      <w:r>
        <w:separator/>
      </w:r>
    </w:p>
  </w:footnote>
  <w:footnote w:type="continuationSeparator" w:id="0">
    <w:p w:rsidR="00DB36DE" w:rsidRDefault="00DB36DE" w:rsidP="00DD414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MjcyMbA0MTA3MzBR0lEKTi0uzszPAykwrAUAeo15yCwAAAA="/>
    <w:docVar w:name="Description" w:val="Use this template to notify your customers of your change of address"/>
    <w:docVar w:name="Excerpt" w:val="RE: ANNOUNCEMENT OF CHANGE OF ADDRESS_x000a_Dear [CLIENT NAME]_x000a_This is an announcement to let you know that we will soon be moving to our brand new offices._x000a_As of [DATE], please note that our new address and telephone number will be as follows:"/>
    <w:docVar w:name="Tags" w:val="business documents, entrepreneurship, entrepreneur, guideline, checklist, announcement of change of address template, announcement of change of address example, how to create an announcement of change of address, what is an announcement of change of address"/>
  </w:docVars>
  <w:rsids>
    <w:rsidRoot w:val="00DD414B"/>
    <w:rsid w:val="001629AC"/>
    <w:rsid w:val="00407C2F"/>
    <w:rsid w:val="005E4BD8"/>
    <w:rsid w:val="00DB36DE"/>
    <w:rsid w:val="00DD414B"/>
    <w:rsid w:val="00EB0F1B"/>
    <w:rsid w:val="00F24AA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D414B"/>
  </w:style>
  <w:style w:type="paragraph" w:styleId="Heading1">
    <w:name w:val="heading 1"/>
    <w:basedOn w:val="Normal1"/>
    <w:next w:val="Normal1"/>
    <w:rsid w:val="00DD414B"/>
    <w:pPr>
      <w:keepNext/>
      <w:keepLines/>
      <w:spacing w:before="480" w:after="120"/>
      <w:outlineLvl w:val="0"/>
    </w:pPr>
    <w:rPr>
      <w:b/>
      <w:sz w:val="48"/>
      <w:szCs w:val="48"/>
    </w:rPr>
  </w:style>
  <w:style w:type="paragraph" w:styleId="Heading2">
    <w:name w:val="heading 2"/>
    <w:basedOn w:val="Normal1"/>
    <w:next w:val="Normal1"/>
    <w:rsid w:val="00DD414B"/>
    <w:pPr>
      <w:keepNext/>
      <w:keepLines/>
      <w:spacing w:before="360" w:after="80"/>
      <w:outlineLvl w:val="1"/>
    </w:pPr>
    <w:rPr>
      <w:b/>
      <w:sz w:val="36"/>
      <w:szCs w:val="36"/>
    </w:rPr>
  </w:style>
  <w:style w:type="paragraph" w:styleId="Heading3">
    <w:name w:val="heading 3"/>
    <w:basedOn w:val="Normal1"/>
    <w:next w:val="Normal1"/>
    <w:rsid w:val="00DD414B"/>
    <w:pPr>
      <w:keepNext/>
      <w:keepLines/>
      <w:spacing w:before="280" w:after="80"/>
      <w:outlineLvl w:val="2"/>
    </w:pPr>
    <w:rPr>
      <w:b/>
      <w:sz w:val="28"/>
      <w:szCs w:val="28"/>
    </w:rPr>
  </w:style>
  <w:style w:type="paragraph" w:styleId="Heading4">
    <w:name w:val="heading 4"/>
    <w:basedOn w:val="Normal1"/>
    <w:next w:val="Normal1"/>
    <w:rsid w:val="00DD414B"/>
    <w:pPr>
      <w:keepNext/>
      <w:keepLines/>
      <w:spacing w:before="240" w:after="40"/>
      <w:outlineLvl w:val="3"/>
    </w:pPr>
    <w:rPr>
      <w:b/>
    </w:rPr>
  </w:style>
  <w:style w:type="paragraph" w:styleId="Heading5">
    <w:name w:val="heading 5"/>
    <w:basedOn w:val="Normal1"/>
    <w:next w:val="Normal1"/>
    <w:rsid w:val="00DD414B"/>
    <w:pPr>
      <w:keepNext/>
      <w:keepLines/>
      <w:spacing w:before="220" w:after="40"/>
      <w:outlineLvl w:val="4"/>
    </w:pPr>
    <w:rPr>
      <w:b/>
      <w:sz w:val="22"/>
      <w:szCs w:val="22"/>
    </w:rPr>
  </w:style>
  <w:style w:type="paragraph" w:styleId="Heading6">
    <w:name w:val="heading 6"/>
    <w:basedOn w:val="Normal1"/>
    <w:next w:val="Normal1"/>
    <w:rsid w:val="00DD414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D414B"/>
  </w:style>
  <w:style w:type="paragraph" w:styleId="Title">
    <w:name w:val="Title"/>
    <w:basedOn w:val="Normal1"/>
    <w:next w:val="Normal1"/>
    <w:rsid w:val="00DD414B"/>
    <w:pPr>
      <w:keepNext/>
      <w:keepLines/>
      <w:spacing w:before="480" w:after="120"/>
    </w:pPr>
    <w:rPr>
      <w:b/>
      <w:sz w:val="72"/>
      <w:szCs w:val="72"/>
    </w:rPr>
  </w:style>
  <w:style w:type="paragraph" w:customStyle="1" w:styleId="Normal0">
    <w:name w:val="[Normal]"/>
    <w:qFormat/>
    <w:rsid w:val="00DD414B"/>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DD414B"/>
    <w:pPr>
      <w:tabs>
        <w:tab w:val="center" w:pos="4320"/>
        <w:tab w:val="right" w:pos="8640"/>
      </w:tabs>
    </w:pPr>
  </w:style>
  <w:style w:type="paragraph" w:styleId="Footer">
    <w:name w:val="footer"/>
    <w:basedOn w:val="Normal"/>
    <w:qFormat/>
    <w:rsid w:val="00DD414B"/>
    <w:pPr>
      <w:tabs>
        <w:tab w:val="center" w:pos="4320"/>
        <w:tab w:val="right" w:pos="8640"/>
      </w:tabs>
    </w:pPr>
  </w:style>
  <w:style w:type="character" w:styleId="Hyperlink">
    <w:name w:val="Hyperlink"/>
    <w:qFormat/>
    <w:rsid w:val="00DD414B"/>
    <w:rPr>
      <w:color w:val="0000FF"/>
      <w:u w:val="single"/>
      <w:rtl w:val="0"/>
    </w:rPr>
  </w:style>
  <w:style w:type="paragraph" w:styleId="HTMLPreformatted">
    <w:name w:val="HTML Preformatted"/>
    <w:basedOn w:val="Normal"/>
    <w:qFormat/>
    <w:rsid w:val="00DD41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Subtitle">
    <w:name w:val="Subtitle"/>
    <w:basedOn w:val="Normal"/>
    <w:next w:val="Normal"/>
    <w:rsid w:val="00DD414B"/>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rXUu0yJ1yLVzyh/zI9j2yPZ/Sg==">AMUW2mX/z0BfAqAWUEIhmg9QPIOWah645UBkdboOUA7MGKtoJRqYf2YLc0a4sCMhyYb9Yw39c1LuuaqCFZEbUyrzyQkUTcF/Jkpk4AG8t12ec1BXdPM8Xaj3Eru+fBvQMVzfmDjR9Gq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67</Words>
  <Characters>364</Characters>
  <Application>Microsoft Office Word</Application>
  <DocSecurity>0</DocSecurity>
  <Lines>40</Lines>
  <Paragraphs>21</Paragraphs>
  <ScaleCrop>false</ScaleCrop>
  <Manager/>
  <Company/>
  <LinksUpToDate>false</LinksUpToDate>
  <CharactersWithSpaces>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02T12:05:00Z</dcterms:created>
  <dcterms:modified xsi:type="dcterms:W3CDTF">2019-10-21T19:17:00Z</dcterms:modified>
  <cp:category/>
</cp:coreProperties>
</file>